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fb607e79f668412ee0c3460e656b40ba76e4c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80. Заявление об изменении вида разрешённого использования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 с кадастровым номером 50:15:0060402:517 по адресу: Московская область, городской округ Балашиха, д. Русавкино-Поповщ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ff31182b4bb182e0406242cddc6cb4049f163f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Б ИЗМЕНЕНИИ ВИДА РАЗРЕШЁННОГО ИСПОЛЬЗОВАНИЯ УЧАС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зменить вид разрешенного использования на [вид] при соответствии градостроительному регламент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сведения в установленный информационный ресурс и обеспечить последующее отражение в ЕГРН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хема расположения учас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и из правил землепользования и застрой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ешение или отказ уполномоченного орган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наличии основания для предоставления участк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